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641F" w:rsidRPr="0097641F" w:rsidRDefault="0097641F" w:rsidP="0097641F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Lim A., </w:t>
      </w:r>
      <w:r w:rsidRPr="0097641F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Taufik M.R.</w:t>
      </w:r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Tongkumchum</w:t>
      </w:r>
      <w:proofErr w:type="spellEnd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P., </w:t>
      </w:r>
      <w:proofErr w:type="spellStart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Dureh</w:t>
      </w:r>
      <w:proofErr w:type="spellEnd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N., 2020.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Comparison o</w:t>
      </w:r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f Different Supervised Machine Learning Algorithms </w:t>
      </w:r>
      <w:proofErr w:type="gramStart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For</w:t>
      </w:r>
      <w:proofErr w:type="gramEnd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The Prediction Of Tuberc</w:t>
      </w:r>
      <w:bookmarkStart w:id="0" w:name="_GoBack"/>
      <w:bookmarkEnd w:id="0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ulosis Mortality. </w:t>
      </w:r>
      <w:r w:rsidRPr="0097641F">
        <w:rPr>
          <w:rFonts w:ascii="Arial" w:hAnsi="Arial" w:cs="Arial"/>
          <w:i/>
          <w:color w:val="222222"/>
          <w:sz w:val="20"/>
          <w:szCs w:val="20"/>
          <w:shd w:val="clear" w:color="auto" w:fill="FFFFFF"/>
        </w:rPr>
        <w:t xml:space="preserve">Advances and Applications in Statistics. </w:t>
      </w:r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62(2), p 185-201. </w:t>
      </w:r>
      <w:hyperlink r:id="rId5" w:history="1">
        <w:r w:rsidRPr="0097641F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http://dx.doi.org/10.17654/AS062020185</w:t>
        </w:r>
      </w:hyperlink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</w:p>
    <w:p w:rsidR="0097641F" w:rsidRPr="0097641F" w:rsidRDefault="0097641F" w:rsidP="0097641F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97641F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Taufik, M.R.</w:t>
      </w:r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Lestari, D. and </w:t>
      </w:r>
      <w:proofErr w:type="spellStart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Septiarini</w:t>
      </w:r>
      <w:proofErr w:type="spellEnd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, T.W., 2015. Mathematical model for vaccinated tuberculosis disease with VEIT model. </w:t>
      </w:r>
      <w:r w:rsidRPr="0097641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International Journal of Modeling and Optimization</w:t>
      </w:r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 w:rsidRPr="0097641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5</w:t>
      </w:r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(3), p.192.</w:t>
      </w:r>
    </w:p>
    <w:p w:rsidR="0097641F" w:rsidRPr="0097641F" w:rsidRDefault="0097641F" w:rsidP="0097641F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97641F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Taufik, M.R.</w:t>
      </w:r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Rosanti</w:t>
      </w:r>
      <w:proofErr w:type="spellEnd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E., </w:t>
      </w:r>
      <w:proofErr w:type="spellStart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Prasetya</w:t>
      </w:r>
      <w:proofErr w:type="spellEnd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T.A.E. and </w:t>
      </w:r>
      <w:proofErr w:type="spellStart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Septiarini</w:t>
      </w:r>
      <w:proofErr w:type="spellEnd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, T.W., 2020, March. Prediction algorithms to forecast air pollution in Delhi India on a decade. In </w:t>
      </w:r>
      <w:r w:rsidRPr="0097641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Physics: Conference Series</w:t>
      </w:r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 (Vol. 1511, No. 1, p. 012052). IOP Publishing.</w:t>
      </w:r>
    </w:p>
    <w:p w:rsidR="0097641F" w:rsidRPr="0097641F" w:rsidRDefault="0097641F" w:rsidP="0097641F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97641F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Taufik, M.R.</w:t>
      </w:r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Lim, A., </w:t>
      </w:r>
      <w:proofErr w:type="spellStart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Tongkhumchum</w:t>
      </w:r>
      <w:proofErr w:type="spellEnd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 and </w:t>
      </w:r>
      <w:proofErr w:type="spellStart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Dureh</w:t>
      </w:r>
      <w:proofErr w:type="spellEnd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, N., 2018, October. Predicting TB Death Using Decision Tree Model in Reliable Mortality Data. In </w:t>
      </w:r>
      <w:r w:rsidRPr="0097641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Conference Proceeding</w:t>
      </w:r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 (p. 84).</w:t>
      </w:r>
    </w:p>
    <w:p w:rsidR="0097641F" w:rsidRPr="0097641F" w:rsidRDefault="0097641F" w:rsidP="0097641F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97641F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Taufik, M.R</w:t>
      </w:r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., Lim, A., </w:t>
      </w:r>
      <w:proofErr w:type="spellStart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Tongkumchun</w:t>
      </w:r>
      <w:proofErr w:type="spellEnd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 and </w:t>
      </w:r>
      <w:proofErr w:type="spellStart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Dureh</w:t>
      </w:r>
      <w:proofErr w:type="spellEnd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, N., Predicting TB Death Using Logistic Regression and Decision Tree on VA Data.</w:t>
      </w:r>
    </w:p>
    <w:p w:rsidR="0097641F" w:rsidRPr="0097641F" w:rsidRDefault="0097641F" w:rsidP="0097641F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97641F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Taufik, M.R.</w:t>
      </w:r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Apiradee</w:t>
      </w:r>
      <w:proofErr w:type="spellEnd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L., </w:t>
      </w:r>
      <w:proofErr w:type="spellStart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Tongkumchum</w:t>
      </w:r>
      <w:proofErr w:type="spellEnd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 and </w:t>
      </w:r>
      <w:proofErr w:type="spellStart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Dureh</w:t>
      </w:r>
      <w:proofErr w:type="spellEnd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, N., Forecasting of Dow Jones Industrial Average by Using Wavelet Fuzzy Time Series and ARIMA. </w:t>
      </w:r>
      <w:proofErr w:type="spellStart"/>
      <w:proofErr w:type="gramStart"/>
      <w:r w:rsidRPr="0097641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egional</w:t>
      </w:r>
      <w:proofErr w:type="spellEnd"/>
      <w:proofErr w:type="gramEnd"/>
      <w:r w:rsidRPr="0097641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S</w:t>
      </w:r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, p.419.</w:t>
      </w:r>
    </w:p>
    <w:p w:rsidR="0097641F" w:rsidRPr="0097641F" w:rsidRDefault="0097641F" w:rsidP="0097641F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97641F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Taufik, M.R.</w:t>
      </w:r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</w:t>
      </w:r>
      <w:proofErr w:type="spellStart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Gutami</w:t>
      </w:r>
      <w:proofErr w:type="spellEnd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, E.E., 2002. Role of Teacher and Mathematical Concept to Build Student‟ s Character by Using „Everyone is Teacher‟ Method. </w:t>
      </w:r>
      <w:r w:rsidRPr="0097641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International Journal of Education</w:t>
      </w:r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, p.229.</w:t>
      </w:r>
    </w:p>
    <w:p w:rsidR="0097641F" w:rsidRPr="0097641F" w:rsidRDefault="0097641F" w:rsidP="0097641F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Septiarini</w:t>
      </w:r>
      <w:proofErr w:type="spellEnd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T.W., </w:t>
      </w:r>
      <w:proofErr w:type="spellStart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Abadi</w:t>
      </w:r>
      <w:proofErr w:type="spellEnd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A.M. and </w:t>
      </w:r>
      <w:r w:rsidRPr="0097641F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Taufik, M.R</w:t>
      </w:r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., 2016. Application of wavelet fuzzy model to forecast the exchange rate IDR of USD. </w:t>
      </w:r>
      <w:r w:rsidRPr="0097641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International Journal of Modeling and Optimization</w:t>
      </w:r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 w:rsidRPr="0097641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6</w:t>
      </w:r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(1), pp.66-70.</w:t>
      </w:r>
    </w:p>
    <w:p w:rsidR="0097641F" w:rsidRPr="0097641F" w:rsidRDefault="0097641F" w:rsidP="0097641F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Septiarini</w:t>
      </w:r>
      <w:proofErr w:type="spellEnd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, T.W.,</w:t>
      </w:r>
      <w:r w:rsidRPr="0097641F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 xml:space="preserve"> Taufik, M.R</w:t>
      </w:r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. and </w:t>
      </w:r>
      <w:proofErr w:type="spellStart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Prasetya</w:t>
      </w:r>
      <w:proofErr w:type="spellEnd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, T.A.E., 2021, June. A comparative forecasting model of COVID-19 case in Indonesia. In </w:t>
      </w:r>
      <w:r w:rsidRPr="0097641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Physics: Conference Series</w:t>
      </w:r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 (Vol. 1918, No. 4, p. 042020). IOP Publishing.</w:t>
      </w:r>
    </w:p>
    <w:p w:rsidR="0097641F" w:rsidRPr="0097641F" w:rsidRDefault="0097641F" w:rsidP="0097641F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Prasetya</w:t>
      </w:r>
      <w:proofErr w:type="spellEnd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T.A.E., </w:t>
      </w:r>
      <w:proofErr w:type="spellStart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Munawar</w:t>
      </w:r>
      <w:proofErr w:type="spellEnd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, </w:t>
      </w:r>
      <w:r w:rsidRPr="0097641F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Taufik, M.R</w:t>
      </w:r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., </w:t>
      </w:r>
      <w:proofErr w:type="spellStart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Chesoh</w:t>
      </w:r>
      <w:proofErr w:type="spellEnd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, S., Lim, A. and McNeil, D., 2020. Land Surface Temperature Assessment in Central Sumatra, Indonesia. </w:t>
      </w:r>
      <w:r w:rsidRPr="0097641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Indonesian Journal of Geography</w:t>
      </w:r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 w:rsidRPr="0097641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52</w:t>
      </w:r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(2), pp.227-238.</w:t>
      </w:r>
    </w:p>
    <w:p w:rsidR="0097641F" w:rsidRPr="0097641F" w:rsidRDefault="0097641F" w:rsidP="0097641F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Septiarini</w:t>
      </w:r>
      <w:proofErr w:type="spellEnd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T.W., </w:t>
      </w:r>
      <w:r w:rsidRPr="0097641F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Taufik, M.R.</w:t>
      </w:r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Afif</w:t>
      </w:r>
      <w:proofErr w:type="spellEnd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 and </w:t>
      </w:r>
      <w:proofErr w:type="spellStart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Masyrifah</w:t>
      </w:r>
      <w:proofErr w:type="spellEnd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, A.R., 2020, March. A comparative study for Bitcoin cryptocurrency forecasting in period 2017-2019. In </w:t>
      </w:r>
      <w:r w:rsidRPr="0097641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Physics: Conference Series</w:t>
      </w:r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 (Vol. 1511, No. 1, p. 012056). IOP Publishing.</w:t>
      </w:r>
    </w:p>
    <w:p w:rsidR="0097641F" w:rsidRPr="0097641F" w:rsidRDefault="0097641F" w:rsidP="0097641F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Septiarini</w:t>
      </w:r>
      <w:proofErr w:type="spellEnd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T.W., </w:t>
      </w:r>
      <w:r w:rsidRPr="0097641F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Taufik, M.R.</w:t>
      </w:r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Afif</w:t>
      </w:r>
      <w:proofErr w:type="spellEnd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 and </w:t>
      </w:r>
      <w:proofErr w:type="spellStart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Masrifah</w:t>
      </w:r>
      <w:proofErr w:type="spellEnd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, A.R., 2020. Analysis of Macroeconomics Factor Affecting Jakarta Islamic Index.</w:t>
      </w:r>
    </w:p>
    <w:p w:rsidR="0097641F" w:rsidRPr="0097641F" w:rsidRDefault="0097641F" w:rsidP="0097641F">
      <w:pPr>
        <w:pStyle w:val="ListParagraph"/>
        <w:numPr>
          <w:ilvl w:val="0"/>
          <w:numId w:val="1"/>
        </w:numPr>
        <w:spacing w:after="0"/>
        <w:jc w:val="both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Kuning</w:t>
      </w:r>
      <w:proofErr w:type="spellEnd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, </w:t>
      </w:r>
      <w:proofErr w:type="spellStart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Chesoh</w:t>
      </w:r>
      <w:proofErr w:type="spellEnd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</w:t>
      </w:r>
      <w:proofErr w:type="spellStart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Srisuan</w:t>
      </w:r>
      <w:proofErr w:type="spellEnd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K., </w:t>
      </w:r>
      <w:r w:rsidRPr="0097641F">
        <w:rPr>
          <w:rFonts w:ascii="Arial" w:hAnsi="Arial" w:cs="Arial"/>
          <w:b/>
          <w:color w:val="222222"/>
          <w:sz w:val="20"/>
          <w:szCs w:val="20"/>
          <w:shd w:val="clear" w:color="auto" w:fill="FFFFFF"/>
        </w:rPr>
        <w:t>Taufik, M.R.</w:t>
      </w:r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harma, P., </w:t>
      </w:r>
      <w:proofErr w:type="spellStart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Panatnachee</w:t>
      </w:r>
      <w:proofErr w:type="spellEnd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 and </w:t>
      </w:r>
      <w:proofErr w:type="spellStart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Eso</w:t>
      </w:r>
      <w:proofErr w:type="spellEnd"/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, M., 2018. Attitude and Management of Second-Hand Products in Developing Countries. </w:t>
      </w:r>
      <w:proofErr w:type="spellStart"/>
      <w:r w:rsidRPr="0097641F">
        <w:rPr>
          <w:rFonts w:ascii="Tahoma" w:hAnsi="Tahoma" w:cs="Tahoma"/>
          <w:i/>
          <w:iCs/>
          <w:color w:val="222222"/>
          <w:sz w:val="20"/>
          <w:szCs w:val="20"/>
          <w:shd w:val="clear" w:color="auto" w:fill="FFFFFF"/>
        </w:rPr>
        <w:t>วารสาร</w:t>
      </w:r>
      <w:proofErr w:type="spellEnd"/>
      <w:r w:rsidRPr="0097641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97641F">
        <w:rPr>
          <w:rFonts w:ascii="Tahoma" w:hAnsi="Tahoma" w:cs="Tahoma"/>
          <w:i/>
          <w:iCs/>
          <w:color w:val="222222"/>
          <w:sz w:val="20"/>
          <w:szCs w:val="20"/>
          <w:shd w:val="clear" w:color="auto" w:fill="FFFFFF"/>
        </w:rPr>
        <w:t>วิทย</w:t>
      </w:r>
      <w:proofErr w:type="spellEnd"/>
      <w:r w:rsidRPr="0097641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97641F">
        <w:rPr>
          <w:rFonts w:ascii="Tahoma" w:hAnsi="Tahoma" w:cs="Tahoma"/>
          <w:i/>
          <w:iCs/>
          <w:color w:val="222222"/>
          <w:sz w:val="20"/>
          <w:szCs w:val="20"/>
          <w:shd w:val="clear" w:color="auto" w:fill="FFFFFF"/>
        </w:rPr>
        <w:t>บริการ</w:t>
      </w:r>
      <w:proofErr w:type="spellEnd"/>
      <w:r w:rsidRPr="0097641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97641F">
        <w:rPr>
          <w:rFonts w:ascii="Tahoma" w:hAnsi="Tahoma" w:cs="Tahoma"/>
          <w:i/>
          <w:iCs/>
          <w:color w:val="222222"/>
          <w:sz w:val="20"/>
          <w:szCs w:val="20"/>
          <w:shd w:val="clear" w:color="auto" w:fill="FFFFFF"/>
        </w:rPr>
        <w:t>มหาวิทยาลัย</w:t>
      </w:r>
      <w:proofErr w:type="spellEnd"/>
      <w:r w:rsidRPr="0097641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97641F">
        <w:rPr>
          <w:rFonts w:ascii="Tahoma" w:hAnsi="Tahoma" w:cs="Tahoma"/>
          <w:i/>
          <w:iCs/>
          <w:color w:val="222222"/>
          <w:sz w:val="20"/>
          <w:szCs w:val="20"/>
          <w:shd w:val="clear" w:color="auto" w:fill="FFFFFF"/>
        </w:rPr>
        <w:t>สงขลา</w:t>
      </w:r>
      <w:proofErr w:type="spellEnd"/>
      <w:r w:rsidRPr="0097641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Pr="0097641F">
        <w:rPr>
          <w:rFonts w:ascii="Tahoma" w:hAnsi="Tahoma" w:cs="Tahoma"/>
          <w:i/>
          <w:iCs/>
          <w:color w:val="222222"/>
          <w:sz w:val="20"/>
          <w:szCs w:val="20"/>
          <w:shd w:val="clear" w:color="auto" w:fill="FFFFFF"/>
        </w:rPr>
        <w:t>นครินทร์</w:t>
      </w:r>
      <w:proofErr w:type="spellEnd"/>
      <w:r w:rsidRPr="0097641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| Academic Services Journal, Prince of </w:t>
      </w:r>
      <w:proofErr w:type="spellStart"/>
      <w:r w:rsidRPr="0097641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Songkla</w:t>
      </w:r>
      <w:proofErr w:type="spellEnd"/>
      <w:r w:rsidRPr="0097641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University</w:t>
      </w:r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 w:rsidRPr="0097641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29</w:t>
      </w:r>
      <w:r w:rsidRPr="0097641F">
        <w:rPr>
          <w:rFonts w:ascii="Arial" w:hAnsi="Arial" w:cs="Arial"/>
          <w:color w:val="222222"/>
          <w:sz w:val="20"/>
          <w:szCs w:val="20"/>
          <w:shd w:val="clear" w:color="auto" w:fill="FFFFFF"/>
        </w:rPr>
        <w:t>(3), pp.162-169.</w:t>
      </w:r>
    </w:p>
    <w:p w:rsidR="0058178A" w:rsidRDefault="0097641F" w:rsidP="0097641F">
      <w:pPr>
        <w:pStyle w:val="ListParagraph"/>
        <w:numPr>
          <w:ilvl w:val="0"/>
          <w:numId w:val="1"/>
        </w:numPr>
      </w:pPr>
      <w:proofErr w:type="spellStart"/>
      <w:r w:rsidRPr="0097641F">
        <w:rPr>
          <w:rFonts w:ascii="Arial" w:hAnsi="Arial" w:cs="Arial"/>
          <w:color w:val="111111"/>
          <w:sz w:val="20"/>
          <w:szCs w:val="20"/>
          <w:shd w:val="clear" w:color="auto" w:fill="FFFFFF"/>
        </w:rPr>
        <w:t>Rosanti</w:t>
      </w:r>
      <w:proofErr w:type="spellEnd"/>
      <w:r w:rsidRPr="0097641F">
        <w:rPr>
          <w:rFonts w:ascii="Arial" w:hAnsi="Arial" w:cs="Arial"/>
          <w:color w:val="111111"/>
          <w:sz w:val="20"/>
          <w:szCs w:val="20"/>
          <w:shd w:val="clear" w:color="auto" w:fill="FFFFFF"/>
        </w:rPr>
        <w:t xml:space="preserve">, E., </w:t>
      </w:r>
      <w:proofErr w:type="spellStart"/>
      <w:r w:rsidRPr="0097641F">
        <w:rPr>
          <w:rFonts w:ascii="Arial" w:hAnsi="Arial" w:cs="Arial"/>
          <w:color w:val="111111"/>
          <w:sz w:val="20"/>
          <w:szCs w:val="20"/>
          <w:shd w:val="clear" w:color="auto" w:fill="FFFFFF"/>
        </w:rPr>
        <w:t>Irawan</w:t>
      </w:r>
      <w:proofErr w:type="spellEnd"/>
      <w:r w:rsidRPr="0097641F">
        <w:rPr>
          <w:rFonts w:ascii="Arial" w:hAnsi="Arial" w:cs="Arial"/>
          <w:color w:val="111111"/>
          <w:sz w:val="20"/>
          <w:szCs w:val="20"/>
          <w:shd w:val="clear" w:color="auto" w:fill="FFFFFF"/>
        </w:rPr>
        <w:t xml:space="preserve">, S., </w:t>
      </w:r>
      <w:proofErr w:type="spellStart"/>
      <w:r w:rsidRPr="0097641F">
        <w:rPr>
          <w:rFonts w:ascii="Arial" w:hAnsi="Arial" w:cs="Arial"/>
          <w:color w:val="111111"/>
          <w:sz w:val="20"/>
          <w:szCs w:val="20"/>
          <w:shd w:val="clear" w:color="auto" w:fill="FFFFFF"/>
        </w:rPr>
        <w:t>Diannita</w:t>
      </w:r>
      <w:proofErr w:type="spellEnd"/>
      <w:r w:rsidRPr="0097641F">
        <w:rPr>
          <w:rFonts w:ascii="Arial" w:hAnsi="Arial" w:cs="Arial"/>
          <w:color w:val="111111"/>
          <w:sz w:val="20"/>
          <w:szCs w:val="20"/>
          <w:shd w:val="clear" w:color="auto" w:fill="FFFFFF"/>
        </w:rPr>
        <w:t xml:space="preserve">, R., &amp; </w:t>
      </w:r>
      <w:r w:rsidRPr="0097641F">
        <w:rPr>
          <w:rFonts w:ascii="Arial" w:hAnsi="Arial" w:cs="Arial"/>
          <w:b/>
          <w:color w:val="111111"/>
          <w:sz w:val="20"/>
          <w:szCs w:val="20"/>
          <w:shd w:val="clear" w:color="auto" w:fill="FFFFFF"/>
        </w:rPr>
        <w:t>Taufik, M</w:t>
      </w:r>
      <w:r w:rsidRPr="0097641F">
        <w:rPr>
          <w:rFonts w:ascii="Arial" w:hAnsi="Arial" w:cs="Arial"/>
          <w:color w:val="111111"/>
          <w:sz w:val="20"/>
          <w:szCs w:val="20"/>
          <w:shd w:val="clear" w:color="auto" w:fill="FFFFFF"/>
        </w:rPr>
        <w:t>. (2021). Mapping Analysis of Active Fire Protection System on Dormitory Building in X University. </w:t>
      </w:r>
      <w:r w:rsidRPr="0097641F">
        <w:rPr>
          <w:rFonts w:ascii="Arial" w:hAnsi="Arial" w:cs="Arial"/>
          <w:i/>
          <w:iCs/>
          <w:color w:val="111111"/>
          <w:sz w:val="20"/>
          <w:szCs w:val="20"/>
          <w:shd w:val="clear" w:color="auto" w:fill="FFFFFF"/>
        </w:rPr>
        <w:t xml:space="preserve">The Indonesian Journal </w:t>
      </w:r>
      <w:proofErr w:type="gramStart"/>
      <w:r w:rsidRPr="0097641F">
        <w:rPr>
          <w:rFonts w:ascii="Arial" w:hAnsi="Arial" w:cs="Arial"/>
          <w:i/>
          <w:iCs/>
          <w:color w:val="111111"/>
          <w:sz w:val="20"/>
          <w:szCs w:val="20"/>
          <w:shd w:val="clear" w:color="auto" w:fill="FFFFFF"/>
        </w:rPr>
        <w:t>Of</w:t>
      </w:r>
      <w:proofErr w:type="gramEnd"/>
      <w:r w:rsidRPr="0097641F">
        <w:rPr>
          <w:rFonts w:ascii="Arial" w:hAnsi="Arial" w:cs="Arial"/>
          <w:i/>
          <w:iCs/>
          <w:color w:val="111111"/>
          <w:sz w:val="20"/>
          <w:szCs w:val="20"/>
          <w:shd w:val="clear" w:color="auto" w:fill="FFFFFF"/>
        </w:rPr>
        <w:t xml:space="preserve"> Occupational Safety and Health, 10</w:t>
      </w:r>
      <w:r w:rsidRPr="0097641F">
        <w:rPr>
          <w:rFonts w:ascii="Arial" w:hAnsi="Arial" w:cs="Arial"/>
          <w:color w:val="111111"/>
          <w:sz w:val="20"/>
          <w:szCs w:val="20"/>
          <w:shd w:val="clear" w:color="auto" w:fill="FFFFFF"/>
        </w:rPr>
        <w:t xml:space="preserve">(2), 240-246. </w:t>
      </w:r>
      <w:proofErr w:type="spellStart"/>
      <w:r w:rsidRPr="0097641F">
        <w:rPr>
          <w:rFonts w:ascii="Arial" w:hAnsi="Arial" w:cs="Arial"/>
          <w:color w:val="111111"/>
          <w:sz w:val="20"/>
          <w:szCs w:val="20"/>
          <w:shd w:val="clear" w:color="auto" w:fill="FFFFFF"/>
        </w:rPr>
        <w:t>doi:</w:t>
      </w:r>
      <w:hyperlink r:id="rId6" w:history="1">
        <w:r w:rsidRPr="0097641F">
          <w:rPr>
            <w:rFonts w:ascii="Arial" w:hAnsi="Arial" w:cs="Arial"/>
            <w:color w:val="006699"/>
            <w:sz w:val="20"/>
            <w:szCs w:val="20"/>
            <w:shd w:val="clear" w:color="auto" w:fill="FFFFFF"/>
          </w:rPr>
          <w:t>http</w:t>
        </w:r>
        <w:proofErr w:type="spellEnd"/>
        <w:r w:rsidRPr="0097641F">
          <w:rPr>
            <w:rFonts w:ascii="Arial" w:hAnsi="Arial" w:cs="Arial"/>
            <w:color w:val="006699"/>
            <w:sz w:val="20"/>
            <w:szCs w:val="20"/>
            <w:shd w:val="clear" w:color="auto" w:fill="FFFFFF"/>
          </w:rPr>
          <w:t>://dx.doi.org/10.20473/ijosh.v10i2.2021.240-246</w:t>
        </w:r>
      </w:hyperlink>
    </w:p>
    <w:sectPr w:rsidR="0058178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1C84878"/>
    <w:multiLevelType w:val="hybridMultilevel"/>
    <w:tmpl w:val="D9FADB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tDQxsjQyMLO0MDZX0lEKTi0uzszPAykwrAUAgHlmkSwAAAA="/>
  </w:docVars>
  <w:rsids>
    <w:rsidRoot w:val="0097641F"/>
    <w:rsid w:val="00211AB2"/>
    <w:rsid w:val="0058178A"/>
    <w:rsid w:val="0097641F"/>
    <w:rsid w:val="00ED4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6319C939-7677-4199-9238-43BE6AFDA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641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764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dx.doi.org/10.20473/ijosh.v10i2.2021.240-246" TargetMode="External"/><Relationship Id="rId5" Type="http://schemas.openxmlformats.org/officeDocument/2006/relationships/hyperlink" Target="http://dx.doi.org/10.17654/AS062020185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5</Words>
  <Characters>2599</Characters>
  <Application>Microsoft Office Word</Application>
  <DocSecurity>0</DocSecurity>
  <Lines>21</Lines>
  <Paragraphs>6</Paragraphs>
  <ScaleCrop>false</ScaleCrop>
  <Company/>
  <LinksUpToDate>false</LinksUpToDate>
  <CharactersWithSpaces>3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ad Rifki Taufik</dc:creator>
  <cp:keywords/>
  <dc:description/>
  <cp:lastModifiedBy>Muhamad Rifki Taufik</cp:lastModifiedBy>
  <cp:revision>1</cp:revision>
  <dcterms:created xsi:type="dcterms:W3CDTF">2021-10-05T09:23:00Z</dcterms:created>
  <dcterms:modified xsi:type="dcterms:W3CDTF">2021-10-05T09:24:00Z</dcterms:modified>
</cp:coreProperties>
</file>